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банов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Азрет-Алиевич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053263" cy="5553776"/>
            <wp:effectExtent b="0" l="0" r="0" t="0"/>
            <wp:docPr descr="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555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r>
        <w:drawing>
          <wp:inline>
            <wp:extent cx="5334000" cy="2688753"/>
            <wp:effectExtent b="0" l="0" r="0" t="0"/>
            <wp:docPr descr="Запуск программы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.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r>
        <w:drawing>
          <wp:inline>
            <wp:extent cx="5111014" cy="5698155"/>
            <wp:effectExtent b="0" l="0" r="0" t="0"/>
            <wp:docPr descr="Программа в файле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569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r>
        <w:drawing>
          <wp:inline>
            <wp:extent cx="5334000" cy="2492346"/>
            <wp:effectExtent b="0" l="0" r="0" t="0"/>
            <wp:docPr descr="Запуск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</w:p>
    <w:p>
      <w:pPr>
        <w:pStyle w:val="BodyText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r>
        <w:drawing>
          <wp:inline>
            <wp:extent cx="5303520" cy="5938787"/>
            <wp:effectExtent b="0" l="0" r="0" t="0"/>
            <wp:docPr descr="Программа в файле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59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r>
        <w:drawing>
          <wp:inline>
            <wp:extent cx="5334000" cy="3056282"/>
            <wp:effectExtent b="0" l="0" r="0" t="0"/>
            <wp:docPr descr="Запуск программы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bookmarkEnd w:id="39"/>
    <w:bookmarkStart w:id="58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 текст программы из листинга 8.2.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</w:t>
      </w:r>
    </w:p>
    <w:p>
      <w:pPr>
        <w:pStyle w:val="CaptionedFigure"/>
      </w:pPr>
      <w:r>
        <w:drawing>
          <wp:inline>
            <wp:extent cx="5334000" cy="4460989"/>
            <wp:effectExtent b="0" l="0" r="0" t="0"/>
            <wp:docPr descr="Программа в файле lab8-2.asm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r>
        <w:drawing>
          <wp:inline>
            <wp:extent cx="5334000" cy="1469813"/>
            <wp:effectExtent b="0" l="0" r="0" t="0"/>
            <wp:docPr descr="Запуск программы lab8-2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r>
        <w:drawing>
          <wp:inline>
            <wp:extent cx="5111014" cy="5755907"/>
            <wp:effectExtent b="0" l="0" r="0" t="0"/>
            <wp:docPr descr="Программа в файле lab8-3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57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r>
        <w:drawing>
          <wp:inline>
            <wp:extent cx="5334000" cy="1195136"/>
            <wp:effectExtent b="0" l="0" r="0" t="0"/>
            <wp:docPr descr="Запуск программы lab8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r>
        <w:drawing>
          <wp:inline>
            <wp:extent cx="5334000" cy="6213542"/>
            <wp:effectExtent b="0" l="0" r="0" t="0"/>
            <wp:docPr descr="Программа в файле lab8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r>
        <w:drawing>
          <wp:inline>
            <wp:extent cx="5334000" cy="1092313"/>
            <wp:effectExtent b="0" l="0" r="0" t="0"/>
            <wp:docPr descr="Запуск программы lab8-3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bookmarkEnd w:id="58"/>
    <w:bookmarkStart w:id="6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w:r>
        <w:t xml:space="preserve">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для варианта 18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7</m:t>
        </m:r>
        <m:r>
          <m:rPr>
            <m:sty m:val="p"/>
          </m:rPr>
          <m:t>+</m:t>
        </m:r>
        <m:r>
          <m:t>5</m:t>
        </m:r>
        <m:r>
          <m:t>x</m:t>
        </m:r>
      </m:oMath>
    </w:p>
    <w:p>
      <w:pPr>
        <w:pStyle w:val="CaptionedFigure"/>
      </w:pPr>
      <w:r>
        <w:drawing>
          <wp:inline>
            <wp:extent cx="4937760" cy="6497052"/>
            <wp:effectExtent b="0" l="0" r="0" t="0"/>
            <wp:docPr descr="Программа в файле task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649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task.asm</w:t>
      </w:r>
    </w:p>
    <w:p>
      <w:pPr>
        <w:pStyle w:val="BodyText"/>
      </w:pPr>
      <w:r>
        <w:t xml:space="preserve">Для проверки я запустил сначала с одним аргументом.</w:t>
      </w:r>
      <w:r>
        <w:t xml:space="preserve"> </w:t>
      </w: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r>
        <w:drawing>
          <wp:inline>
            <wp:extent cx="5334000" cy="1858452"/>
            <wp:effectExtent b="0" l="0" r="0" t="0"/>
            <wp:docPr descr="Запуск программы task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task.asm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Кубанов Мухаммад Азрет-Алиевич НПИбд-03-24</dc:creator>
  <dc:language>ru-RU</dc:language>
  <cp:keywords/>
  <dcterms:created xsi:type="dcterms:W3CDTF">2024-12-12T15:23:29Z</dcterms:created>
  <dcterms:modified xsi:type="dcterms:W3CDTF">2024-12-12T15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